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Pr="003D7F22" w:rsidR="00FB2281" w:rsidP="00FB2281" w:rsidRDefault="00FB2281" w14:paraId="28FED1B5" w14:textId="5B23D5DD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Real Estate</w:t>
      </w:r>
      <w:r w:rsidR="00402449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</w:p>
    <w:p w:rsidRPr="00D83B2B" w:rsidR="00D83B2B" w:rsidP="00FB2281" w:rsidRDefault="00FB2281" w14:paraId="788B100A" w14:textId="387C4A30">
      <w:pPr>
        <w:spacing w:line="216" w:lineRule="auto"/>
        <w:rPr>
          <w:rFonts w:cstheme="minorHAnsi"/>
        </w:rPr>
      </w:pPr>
      <w:r w:rsidRPr="002C71D0">
        <w:rPr>
          <w:rFonts w:cstheme="minorHAnsi"/>
        </w:rPr>
        <w:t xml:space="preserve">Become a real estate professional!  Begin this rewarding and flexible career by completing courses toward your real estate </w:t>
      </w:r>
      <w:r w:rsidRPr="00FB2281">
        <w:rPr>
          <w:rFonts w:cstheme="minorHAnsi"/>
        </w:rPr>
        <w:t>salesperson and/or broker’s license.  Real estate agents work with buyers and sellers in this dynamic profession.  Set your own</w:t>
      </w:r>
      <w:r w:rsidRPr="002C71D0">
        <w:rPr>
          <w:rFonts w:cstheme="minorHAnsi"/>
        </w:rPr>
        <w:t xml:space="preserve"> schedule, balance life and work, celebrate home purchases, and expand your business knowledge</w:t>
      </w:r>
      <w:r w:rsidR="008A760E">
        <w:rPr>
          <w:rFonts w:cstheme="minorHAnsi"/>
        </w:rPr>
        <w:t>.</w:t>
      </w:r>
    </w:p>
    <w:p w:rsidRPr="00AC4A21" w:rsidR="0067051E" w:rsidP="0067051E" w:rsidRDefault="0067051E" w14:paraId="179AEE66" w14:textId="540D7B36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Pr="00AC4A21" w:rsidR="00521B03">
        <w:rPr>
          <w:rFonts w:cstheme="minorHAnsi"/>
          <w:b/>
          <w:i/>
          <w:color w:val="231F20"/>
          <w:spacing w:val="-22"/>
        </w:rPr>
        <w:t>C</w:t>
      </w:r>
      <w:r w:rsidRPr="00AC4A21" w:rsidR="00521B03">
        <w:rPr>
          <w:rFonts w:cstheme="minorHAnsi"/>
          <w:b/>
          <w:i/>
          <w:color w:val="231F20"/>
        </w:rPr>
        <w:t>ounselor</w:t>
      </w:r>
      <w:r w:rsidRPr="00AC4A21" w:rsidR="00521B03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w:history="1" r:id="rId11">
        <w:r w:rsidRPr="00AC4A21" w:rsidR="000848E5">
          <w:rPr>
            <w:rStyle w:val="Hyperlink"/>
            <w:rFonts w:cstheme="minorHAnsi"/>
            <w:w w:val="105"/>
          </w:rPr>
          <w:t>Contact a Counselor</w:t>
        </w:r>
      </w:hyperlink>
    </w:p>
    <w:p w:rsidRPr="00AC4A21" w:rsidR="008E1CE1" w:rsidP="00D97D8D" w:rsidRDefault="008E1CE1" w14:paraId="556100C0" w14:textId="77777777">
      <w:pPr>
        <w:rPr>
          <w:rStyle w:val="Hyperlink"/>
          <w:rFonts w:cstheme="minorHAnsi"/>
        </w:r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FB2281" w:rsidR="00FB2281" w:rsidP="00FB2281" w:rsidRDefault="00FB2281" w14:paraId="06615B38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B2281">
        <w:rPr>
          <w:rFonts w:asciiTheme="minorHAnsi" w:hAnsiTheme="minorHAnsi" w:cstheme="minorHAnsi"/>
          <w:sz w:val="20"/>
          <w:szCs w:val="20"/>
        </w:rPr>
        <w:t xml:space="preserve">Real Estate, A.S. </w:t>
      </w:r>
    </w:p>
    <w:p w:rsidRPr="00FB2281" w:rsidR="00FB2281" w:rsidP="00FB2281" w:rsidRDefault="00FB2281" w14:paraId="5FF516C9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B2281">
        <w:rPr>
          <w:rFonts w:asciiTheme="minorHAnsi" w:hAnsiTheme="minorHAnsi" w:cstheme="minorHAnsi"/>
          <w:sz w:val="20"/>
          <w:szCs w:val="20"/>
        </w:rPr>
        <w:t>Real Estate Certificate</w:t>
      </w:r>
    </w:p>
    <w:p w:rsidRPr="007B70DE" w:rsidR="00CD74E2" w:rsidP="00605018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0452605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402449">
        <w:rPr>
          <w:rFonts w:asciiTheme="minorHAnsi" w:hAnsiTheme="minorHAnsi" w:cstheme="minorHAnsi"/>
          <w:sz w:val="20"/>
          <w:szCs w:val="20"/>
        </w:rPr>
        <w:t>n/a</w:t>
      </w:r>
    </w:p>
    <w:p w:rsidR="00CD74E2" w:rsidP="003B06E1" w:rsidRDefault="00CD74E2" w14:paraId="2F2D4542" w14:textId="3C7488A8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402449">
        <w:rPr>
          <w:rFonts w:asciiTheme="minorHAnsi" w:hAnsiTheme="minorHAnsi" w:cstheme="minorHAnsi"/>
          <w:sz w:val="20"/>
          <w:szCs w:val="20"/>
        </w:rPr>
        <w:t>24</w:t>
      </w:r>
    </w:p>
    <w:p w:rsidRPr="008E1CE1" w:rsidR="008E1CE1" w:rsidP="008E1CE1" w:rsidRDefault="008E1CE1" w14:paraId="4BBD8445" w14:textId="76C6BBB5">
      <w:pPr>
        <w:jc w:val="right"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</w:p>
    <w:p w:rsidRPr="009C5953" w:rsidR="00BB5431" w:rsidP="3FDB0AEC" w:rsidRDefault="0067051E" w14:paraId="64E88867" w14:textId="743D9CE1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3FDB0AEC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3FDB0AEC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3FDB0AEC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3FDB0AEC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3FDB0AEC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3FDB0AEC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3FDB0AEC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3FDB0AEC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Pr="3FDB0AEC" w:rsidR="003104F7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3FDB0AEC" w:rsidR="003104F7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3FDB0AEC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3FDB0AEC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3FDB0AEC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b9f3ed38f43e40a1">
        <w:r w:rsidRPr="3FDB0AEC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3FDB0AEC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C0E4C" w:rsidRDefault="009D0498" w14:paraId="1FF0D769" w14:textId="7B9FE9E4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402449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3FDB0AEC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402449" w:rsidTr="3FDB0AEC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402449" w:rsidP="00402449" w:rsidRDefault="00402449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B2281" w:rsidR="00402449" w:rsidP="00402449" w:rsidRDefault="00402449" w14:paraId="3D6B958D" w14:textId="62AADAD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  <w:bdr w:val="none" w:color="auto" w:sz="0" w:space="0" w:frame="1"/>
              </w:rPr>
              <w:t>RE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B2281" w:rsidR="00402449" w:rsidP="09A2E2C5" w:rsidRDefault="00402449" w14:paraId="635529C6" w14:textId="11035F4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9A2E2C5" w:rsidR="00402449">
              <w:rPr>
                <w:rFonts w:ascii="Calibri" w:hAnsi="Calibri" w:cs="Calibri"/>
                <w:color w:val="000000" w:themeColor="text1" w:themeTint="FF" w:themeShade="FF"/>
              </w:rPr>
              <w:t xml:space="preserve">Real Estate Principles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B2281" w:rsidR="00402449" w:rsidP="00402449" w:rsidRDefault="00402449" w14:paraId="55306BD1" w14:textId="31EAF0F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402449" w:rsidTr="3FDB0AEC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402449" w:rsidP="00402449" w:rsidRDefault="00402449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B2281" w:rsidR="00402449" w:rsidP="00402449" w:rsidRDefault="00402449" w14:paraId="3E149C49" w14:textId="1994761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  <w:bdr w:val="none" w:color="auto" w:sz="0" w:space="0" w:frame="1"/>
              </w:rPr>
              <w:t>RE-5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B2281" w:rsidR="00402449" w:rsidP="09A2E2C5" w:rsidRDefault="00402449" w14:paraId="37BC83B3" w14:textId="106EF76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9A2E2C5" w:rsidR="00402449">
              <w:rPr>
                <w:rFonts w:ascii="Calibri" w:hAnsi="Calibri" w:cs="Calibri"/>
                <w:color w:val="000000" w:themeColor="text1" w:themeTint="FF" w:themeShade="FF"/>
              </w:rPr>
              <w:t xml:space="preserve">Real Estate Practice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B2281" w:rsidR="00402449" w:rsidP="00402449" w:rsidRDefault="00402449" w14:paraId="56152D89" w14:textId="0223426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402449" w:rsidTr="3FDB0AEC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402449" w:rsidP="00402449" w:rsidRDefault="00402449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B2281" w:rsidR="00402449" w:rsidP="00402449" w:rsidRDefault="00402449" w14:paraId="22C1A284" w14:textId="2D2E76B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  <w:bdr w:val="none" w:color="auto" w:sz="0" w:space="0" w:frame="1"/>
              </w:rPr>
              <w:t>RE-5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B2281" w:rsidR="00402449" w:rsidP="09A2E2C5" w:rsidRDefault="00402449" w14:paraId="798454FA" w14:textId="1DA5C1C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9A2E2C5" w:rsidR="00402449">
              <w:rPr>
                <w:rFonts w:ascii="Calibri" w:hAnsi="Calibri" w:cs="Calibri"/>
                <w:color w:val="000000" w:themeColor="text1" w:themeTint="FF" w:themeShade="FF"/>
              </w:rPr>
              <w:t>Legal Aspects of Real Est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B2281" w:rsidR="00402449" w:rsidP="00402449" w:rsidRDefault="00402449" w14:paraId="64BCEF68" w14:textId="277E269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402449" w:rsidTr="3FDB0AEC" w14:paraId="3ACA13E4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402449" w:rsidR="00402449" w:rsidP="00402449" w:rsidRDefault="00402449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402449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FB2281" w:rsidR="00402449" w:rsidP="00402449" w:rsidRDefault="00402449" w14:paraId="20B8434A" w14:textId="54A38AE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  <w:bdr w:val="none" w:color="auto" w:sz="0" w:space="0" w:frame="1"/>
              </w:rPr>
              <w:t>RE-50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FB2281" w:rsidR="00402449" w:rsidP="09A2E2C5" w:rsidRDefault="00402449" w14:paraId="57FA4267" w14:textId="0552E33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9A2E2C5" w:rsidR="00402449">
              <w:rPr>
                <w:rFonts w:ascii="Calibri" w:hAnsi="Calibri" w:cs="Calibri"/>
                <w:color w:val="000000" w:themeColor="text1" w:themeTint="FF" w:themeShade="FF"/>
              </w:rPr>
              <w:t xml:space="preserve">Real Estate Finance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FB2281" w:rsidR="00402449" w:rsidP="00402449" w:rsidRDefault="00402449" w14:paraId="36D23F10" w14:textId="00C46A9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:rsidRPr="009D61FA" w:rsidR="00F003A4" w:rsidP="005C0E4C" w:rsidRDefault="00F003A4" w14:paraId="0C0802D9" w14:textId="7419BE26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402449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3FDB0AEC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402449" w:rsidTr="3FDB0AEC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402449" w:rsidP="00402449" w:rsidRDefault="00402449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402449" w:rsidR="00402449" w:rsidP="00402449" w:rsidRDefault="00402449" w14:paraId="76FDD812" w14:textId="7F5DF2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CCT-12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402449" w:rsidR="00402449" w:rsidP="00402449" w:rsidRDefault="00402449" w14:paraId="03571DB6" w14:textId="424A4C3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402449" w:rsidR="00402449" w:rsidP="00402449" w:rsidRDefault="00402449" w14:paraId="401B7A34" w14:textId="3CA9049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02449" w:rsidTr="3FDB0AEC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402449" w:rsidP="00402449" w:rsidRDefault="00402449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402449" w:rsidR="00402449" w:rsidP="00402449" w:rsidRDefault="00402449" w14:paraId="66A271EF" w14:textId="01E26CF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RE-70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402449" w:rsidR="00402449" w:rsidP="09A2E2C5" w:rsidRDefault="00402449" w14:paraId="00F9BB57" w14:textId="1AA552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9A2E2C5" w:rsidR="00402449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Mortgage Loan Brokering and Lending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402449" w:rsidR="00402449" w:rsidP="00402449" w:rsidRDefault="00402449" w14:paraId="0794A019" w14:textId="48F09E6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02449" w:rsidTr="3FDB0AEC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402449" w:rsidP="00402449" w:rsidRDefault="00402449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402449" w:rsidR="00402449" w:rsidP="00402449" w:rsidRDefault="00402449" w14:paraId="65DB1BD4" w14:textId="15B6B63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RE-50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402449" w:rsidR="00402449" w:rsidP="09A2E2C5" w:rsidRDefault="00402449" w14:paraId="21C771E7" w14:textId="3C43345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9A2E2C5" w:rsidR="00402449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Real Estate Economics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402449" w:rsidR="00402449" w:rsidP="00402449" w:rsidRDefault="00402449" w14:paraId="7B69753E" w14:textId="1A3101F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02449" w:rsidTr="3FDB0AEC" w14:paraId="06A21697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402449" w:rsidR="00402449" w:rsidP="00402449" w:rsidRDefault="00402449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402449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402449" w:rsidR="00402449" w:rsidP="00402449" w:rsidRDefault="00402449" w14:paraId="0828694A" w14:textId="4A0F048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RE-50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402449" w:rsidR="00402449" w:rsidP="09A2E2C5" w:rsidRDefault="00402449" w14:paraId="115C0398" w14:textId="0EEFD87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9A2E2C5" w:rsidR="00402449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Property Management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402449" w:rsidR="00402449" w:rsidP="00402449" w:rsidRDefault="00402449" w14:paraId="12028B2E" w14:textId="52F1713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605018" w:rsidRDefault="00FE5239" w14:paraId="5F0DF9BC" w14:textId="12D469DC">
      <w:pPr>
        <w:pStyle w:val="Heading1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FB2281" w:rsidR="00FB2281" w:rsidP="00FB2281" w:rsidRDefault="00FB2281" w14:paraId="03A138A8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Real Estate Agents (SM, C)</w:t>
      </w:r>
    </w:p>
    <w:p w:rsidRPr="00FB2281" w:rsidR="00FB2281" w:rsidP="00FB2281" w:rsidRDefault="00FB2281" w14:paraId="5B072ADE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Real Estate Brokers (SM, B)</w:t>
      </w:r>
    </w:p>
    <w:p w:rsidR="00FB2281" w:rsidP="00FB2281" w:rsidRDefault="00FB2281" w14:paraId="145BE13D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Appraisers, Real Estate (A, B)</w:t>
      </w:r>
    </w:p>
    <w:p w:rsidR="00605018" w:rsidP="00FB2281" w:rsidRDefault="0067051E" w14:paraId="24DA84FC" w14:textId="70269CD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3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Pr="00C9219D" w:rsidR="00521B03">
        <w:rPr>
          <w:sz w:val="18"/>
          <w:szCs w:val="18"/>
        </w:rPr>
        <w:t>Doctorate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40DA3E24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402449">
        <w:rPr>
          <w:rFonts w:cstheme="minorHAnsi"/>
          <w:color w:val="231F20"/>
          <w:w w:val="105"/>
          <w:sz w:val="20"/>
          <w:szCs w:val="20"/>
        </w:rPr>
        <w:t>.</w:t>
      </w:r>
    </w:p>
    <w:p w:rsidRPr="00486099" w:rsidR="00157999" w:rsidP="00402449" w:rsidRDefault="00157999" w14:paraId="3E8E5ADC" w14:textId="1391AEFE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Pr="00486099" w:rsidR="00157999" w:rsidSect="00FE5239">
      <w:headerReference w:type="first" r:id="rId24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A7966" w:rsidP="00DF2F19" w:rsidRDefault="00BA7966" w14:paraId="3FE51FFB" w14:textId="77777777">
      <w:pPr>
        <w:spacing w:after="0" w:line="240" w:lineRule="auto"/>
      </w:pPr>
      <w:r>
        <w:separator/>
      </w:r>
    </w:p>
  </w:endnote>
  <w:endnote w:type="continuationSeparator" w:id="0">
    <w:p w:rsidR="00BA7966" w:rsidP="00DF2F19" w:rsidRDefault="00BA7966" w14:paraId="6AF56AF5" w14:textId="77777777">
      <w:pPr>
        <w:spacing w:after="0" w:line="240" w:lineRule="auto"/>
      </w:pPr>
      <w:r>
        <w:continuationSeparator/>
      </w:r>
    </w:p>
  </w:endnote>
  <w:endnote w:type="continuationNotice" w:id="1">
    <w:p w:rsidR="00BA7966" w:rsidRDefault="00BA7966" w14:paraId="1A4F59E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42AB6" w:rsidRDefault="00042AB6" w14:paraId="6580D47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A7966" w:rsidP="00DF2F19" w:rsidRDefault="00BA7966" w14:paraId="1F3AF54F" w14:textId="77777777">
      <w:pPr>
        <w:spacing w:after="0" w:line="240" w:lineRule="auto"/>
      </w:pPr>
      <w:r>
        <w:separator/>
      </w:r>
    </w:p>
  </w:footnote>
  <w:footnote w:type="continuationSeparator" w:id="0">
    <w:p w:rsidR="00BA7966" w:rsidP="00DF2F19" w:rsidRDefault="00BA7966" w14:paraId="71796E6D" w14:textId="77777777">
      <w:pPr>
        <w:spacing w:after="0" w:line="240" w:lineRule="auto"/>
      </w:pPr>
      <w:r>
        <w:continuationSeparator/>
      </w:r>
    </w:p>
  </w:footnote>
  <w:footnote w:type="continuationNotice" w:id="1">
    <w:p w:rsidR="00BA7966" w:rsidRDefault="00BA7966" w14:paraId="1F860EA7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42AB6" w:rsidRDefault="00042AB6" w14:paraId="3A4DA204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42AB6" w:rsidRDefault="00042AB6" w14:paraId="638408F3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34D321B5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11F" w:rsidR="000746BB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:rsidRPr="00A54187" w:rsidR="00DF2F19" w:rsidP="00A54187" w:rsidRDefault="00832842" w14:paraId="56A43A97" w14:textId="24850CCB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022CA94B" w:rsidR="022CA94B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022CA94B" w:rsidR="022CA94B">
      <w:rPr>
        <w:rFonts w:ascii="Gill Sans MT" w:hAnsi="Gill Sans MT" w:cs="Times New Roman"/>
        <w:caps w:val="1"/>
        <w:sz w:val="40"/>
        <w:szCs w:val="40"/>
      </w:rPr>
      <w:t xml:space="preserve"> Map</w:t>
    </w:r>
    <w:r w:rsidRPr="022CA94B" w:rsidR="022CA94B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022CA94B" w:rsidR="022CA94B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3FDB0AEC" w:rsidRDefault="00CD74E2" w14:paraId="250C0184" w14:textId="75AEE12B">
    <w:pPr>
      <w:spacing w:after="0" w:line="240" w:lineRule="auto"/>
      <w:rPr>
        <w:rFonts w:ascii="Gill Sans MT" w:hAnsi="Gill Sans MT"/>
        <w:color w:val="AF2624"/>
        <w:sz w:val="32"/>
        <w:szCs w:val="32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3FDB0AEC" w:rsidR="3FDB0AEC">
      <w:rPr>
        <w:rFonts w:ascii="Gill Sans MT" w:hAnsi="Gill Sans MT"/>
        <w:color w:val="AF2624"/>
        <w:sz w:val="32"/>
        <w:szCs w:val="32"/>
      </w:rPr>
      <w:t xml:space="preserve">BUSINESS, TECHNOLOGY, ENTEPRENEURSHIP </w:t>
    </w:r>
    <w:r w:rsidRPr="3FDB0AEC" w:rsidR="3FDB0AEC">
      <w:rPr>
        <w:rFonts w:ascii="Gill Sans MT" w:hAnsi="Gill Sans MT"/>
        <w:color w:val="AF2624"/>
        <w:sz w:val="32"/>
        <w:szCs w:val="32"/>
      </w:rPr>
      <w:t>PATHWAY</w:t>
    </w:r>
  </w:p>
  <w:p w:rsidRPr="00A54187" w:rsidR="00CD74E2" w:rsidP="00A54187" w:rsidRDefault="00CD74E2" w14:paraId="58A2EE9B" w14:textId="07E33CA0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3FDB0AEC" w:rsidR="3FDB0AEC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3FDB0AEC" w:rsidR="3FDB0AEC">
      <w:rPr>
        <w:rFonts w:ascii="Gill Sans MT" w:hAnsi="Gill Sans MT" w:cs="Times New Roman"/>
        <w:caps w:val="1"/>
        <w:sz w:val="40"/>
        <w:szCs w:val="40"/>
      </w:rPr>
      <w:t xml:space="preserve"> Map</w:t>
    </w:r>
    <w:r w:rsidRPr="3FDB0AEC" w:rsidR="3FDB0AEC">
      <w:rPr>
        <w:rFonts w:ascii="Gill Sans MT" w:hAnsi="Gill Sans MT" w:cs="Times New Roman"/>
        <w:caps w:val="1"/>
        <w:sz w:val="40"/>
        <w:szCs w:val="40"/>
      </w:rPr>
      <w:t>: Catalog year: 202</w:t>
    </w:r>
    <w:r w:rsidRPr="3FDB0AEC" w:rsidR="3FDB0AEC">
      <w:rPr>
        <w:rFonts w:ascii="Gill Sans MT" w:hAnsi="Gill Sans MT" w:cs="Times New Roman"/>
        <w:caps w:val="1"/>
        <w:sz w:val="40"/>
        <w:szCs w:val="40"/>
      </w:rPr>
      <w:t>3</w:t>
    </w:r>
    <w:r w:rsidRPr="3FDB0AEC" w:rsidR="3FDB0AEC">
      <w:rPr>
        <w:rFonts w:ascii="Gill Sans MT" w:hAnsi="Gill Sans MT" w:cs="Times New Roman"/>
        <w:caps w:val="1"/>
        <w:sz w:val="40"/>
        <w:szCs w:val="40"/>
      </w:rPr>
      <w:t>-2</w:t>
    </w:r>
    <w:r w:rsidRPr="3FDB0AEC" w:rsidR="3FDB0AEC">
      <w:rPr>
        <w:rFonts w:ascii="Gill Sans MT" w:hAnsi="Gill Sans MT" w:cs="Times New Roman"/>
        <w:caps w:val="1"/>
        <w:sz w:val="40"/>
        <w:szCs w:val="40"/>
      </w:rPr>
      <w:t>4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355BD"/>
    <w:rsid w:val="00042AB6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72A"/>
    <w:rsid w:val="00231B7E"/>
    <w:rsid w:val="002323FC"/>
    <w:rsid w:val="0023481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04F7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E5F76"/>
    <w:rsid w:val="003F66AE"/>
    <w:rsid w:val="00402449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A760E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966"/>
    <w:rsid w:val="00BA7C21"/>
    <w:rsid w:val="00BB0AB6"/>
    <w:rsid w:val="00BB5431"/>
    <w:rsid w:val="00BC2D1B"/>
    <w:rsid w:val="00BE2D10"/>
    <w:rsid w:val="00BE63C3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4097"/>
    <w:rsid w:val="00D97D8D"/>
    <w:rsid w:val="00DA4C16"/>
    <w:rsid w:val="00DB0114"/>
    <w:rsid w:val="00DB5A9F"/>
    <w:rsid w:val="00DC70FE"/>
    <w:rsid w:val="00DD34BB"/>
    <w:rsid w:val="00DD45E1"/>
    <w:rsid w:val="00DE6662"/>
    <w:rsid w:val="00DF1EE4"/>
    <w:rsid w:val="00DF2F19"/>
    <w:rsid w:val="00DF418E"/>
    <w:rsid w:val="00E03A4A"/>
    <w:rsid w:val="00E06895"/>
    <w:rsid w:val="00E22FA5"/>
    <w:rsid w:val="00E238B2"/>
    <w:rsid w:val="00E500EB"/>
    <w:rsid w:val="00E50936"/>
    <w:rsid w:val="00E72429"/>
    <w:rsid w:val="00E80F66"/>
    <w:rsid w:val="00E97C9F"/>
    <w:rsid w:val="00EA2C6F"/>
    <w:rsid w:val="00EB64F1"/>
    <w:rsid w:val="00EF0DEF"/>
    <w:rsid w:val="00EF1612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2281"/>
    <w:rsid w:val="00FC26ED"/>
    <w:rsid w:val="00FC3922"/>
    <w:rsid w:val="00FD7189"/>
    <w:rsid w:val="00FE5239"/>
    <w:rsid w:val="022CA94B"/>
    <w:rsid w:val="09A2E2C5"/>
    <w:rsid w:val="0F264EDC"/>
    <w:rsid w:val="14410B6D"/>
    <w:rsid w:val="3FDB0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msjc.edu/hub/" TargetMode="External" Id="rId11" /><Relationship Type="http://schemas.openxmlformats.org/officeDocument/2006/relationships/header" Target="header5.xm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://msjc.emsicc.com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https://catalog.msjc.edu/instructional-programs/" TargetMode="External" Id="Rb9f3ed38f43e40a1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RE_CERT</dc:title>
  <dc:subject/>
  <dc:creator>Rhonda Nishimoto</dc:creator>
  <keywords/>
  <dc:description/>
  <lastModifiedBy>Meghan Basgall</lastModifiedBy>
  <revision>6</revision>
  <dcterms:created xsi:type="dcterms:W3CDTF">2021-03-01T20:46:00.0000000Z</dcterms:created>
  <dcterms:modified xsi:type="dcterms:W3CDTF">2023-05-05T00:40:34.156217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